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E1E9B" w14:textId="152CD1FC" w:rsidR="00946A52" w:rsidRDefault="00C90A22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73805EDA" wp14:editId="53E7EBFE">
            <wp:simplePos x="0" y="0"/>
            <wp:positionH relativeFrom="page">
              <wp:posOffset>14068</wp:posOffset>
            </wp:positionH>
            <wp:positionV relativeFrom="paragraph">
              <wp:posOffset>-942535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61572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3EEB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6290311" wp14:editId="0E67663D">
                <wp:simplePos x="0" y="0"/>
                <wp:positionH relativeFrom="margin">
                  <wp:posOffset>26035</wp:posOffset>
                </wp:positionH>
                <wp:positionV relativeFrom="paragraph">
                  <wp:posOffset>3605167</wp:posOffset>
                </wp:positionV>
                <wp:extent cx="8196580" cy="232473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324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FB8FF" w14:textId="77777777" w:rsidR="005F3BD9" w:rsidRDefault="002D3EEB" w:rsidP="005B3790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o ensure a safe and sanitary workplace,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897385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he elevator will be unavailable until</w:t>
                            </w:r>
                            <w:r w:rsidR="00897385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further notice.</w:t>
                            </w:r>
                          </w:p>
                          <w:p w14:paraId="1F38F4FE" w14:textId="77777777" w:rsidR="005B3790" w:rsidRPr="00A84F6D" w:rsidRDefault="002D3EEB" w:rsidP="005B3790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We apologize for any convenience and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ank you for your flexibility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45.4pt;height:183.05pt;margin-top:283.85pt;margin-left:2.05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  <v:textbox>
                  <w:txbxContent>
                    <w:p w:rsidR="005F3BD9" w:rsidP="005B3790" w14:paraId="45BB6F4F" w14:textId="77777777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o ensure a safe and sanitary workplace,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="00897385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he elevator will be unavailable until</w:t>
                      </w:r>
                      <w:r w:rsidR="00897385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further notice.</w:t>
                      </w:r>
                    </w:p>
                    <w:p w:rsidR="005B3790" w:rsidRPr="00A84F6D" w:rsidP="005B3790" w14:paraId="2006720B" w14:textId="42AA063C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We apologize for any convenience and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ank you for your flexibilit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1B0DEF" w14:textId="77777777" w:rsidR="002D3EEB" w:rsidRDefault="002D3EEB">
      <w:pPr>
        <w:spacing w:after="0" w:line="240" w:lineRule="auto"/>
      </w:pPr>
      <w:r>
        <w:separator/>
      </w:r>
    </w:p>
  </w:endnote>
  <w:endnote w:type="continuationSeparator" w:id="0">
    <w:p w14:paraId="7BEE8B05" w14:textId="77777777" w:rsidR="002D3EEB" w:rsidRDefault="002D3E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9F585" w14:textId="77777777" w:rsidR="002D3EEB" w:rsidRDefault="002D3EEB">
      <w:pPr>
        <w:spacing w:after="0" w:line="240" w:lineRule="auto"/>
      </w:pPr>
      <w:r>
        <w:separator/>
      </w:r>
    </w:p>
  </w:footnote>
  <w:footnote w:type="continuationSeparator" w:id="0">
    <w:p w14:paraId="057C7F47" w14:textId="77777777" w:rsidR="002D3EEB" w:rsidRDefault="002D3E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I1MzExNTQ0MjRR0lEKTi0uzszPAykwqgUAbYHUPSwAAAA="/>
  </w:docVars>
  <w:rsids>
    <w:rsidRoot w:val="00AA524C"/>
    <w:rsid w:val="000126D0"/>
    <w:rsid w:val="00034775"/>
    <w:rsid w:val="00160E5C"/>
    <w:rsid w:val="00260ADE"/>
    <w:rsid w:val="00296C12"/>
    <w:rsid w:val="002D3EEB"/>
    <w:rsid w:val="00433AA7"/>
    <w:rsid w:val="005B3790"/>
    <w:rsid w:val="005F3BD9"/>
    <w:rsid w:val="00605029"/>
    <w:rsid w:val="006C7AD2"/>
    <w:rsid w:val="00780828"/>
    <w:rsid w:val="00897385"/>
    <w:rsid w:val="00946A52"/>
    <w:rsid w:val="00972CCE"/>
    <w:rsid w:val="009F6434"/>
    <w:rsid w:val="00A35D97"/>
    <w:rsid w:val="00A84F6D"/>
    <w:rsid w:val="00AA524C"/>
    <w:rsid w:val="00AD50D7"/>
    <w:rsid w:val="00C0777C"/>
    <w:rsid w:val="00C90A22"/>
    <w:rsid w:val="00D81C25"/>
    <w:rsid w:val="00E34F72"/>
    <w:rsid w:val="00F73245"/>
    <w:rsid w:val="00FA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FAEED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A35D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D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D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D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D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D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D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47:00Z</dcterms:created>
  <dcterms:modified xsi:type="dcterms:W3CDTF">2020-07-06T19:47:00Z</dcterms:modified>
</cp:coreProperties>
</file>